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nce Stella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lla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994 McKanna Road, Minooka, IL, USA Minooka, IL, USA 604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ncestell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0244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cent Stellat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